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4685" w14:textId="5746E042" w:rsidR="00000C54" w:rsidRDefault="0056692F" w:rsidP="0056692F">
      <w:pPr>
        <w:pStyle w:val="Heading2"/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CP</w:t>
      </w:r>
      <w:r w:rsidR="0041755E" w:rsidRPr="002F6330">
        <w:rPr>
          <w:rFonts w:ascii="Times New Roman" w:hAnsi="Times New Roman" w:cs="Times New Roman"/>
          <w:b/>
          <w:lang w:val="en-GB"/>
        </w:rPr>
        <w:t>5805</w:t>
      </w:r>
      <w:r w:rsidRPr="002F6330">
        <w:rPr>
          <w:rFonts w:ascii="Times New Roman" w:hAnsi="Times New Roman" w:cs="Times New Roman"/>
          <w:b/>
          <w:lang w:val="en-GB"/>
        </w:rPr>
        <w:t xml:space="preserve"> – Assessment </w:t>
      </w:r>
      <w:r w:rsidR="002C6460">
        <w:rPr>
          <w:rFonts w:ascii="Times New Roman" w:hAnsi="Times New Roman" w:cs="Times New Roman"/>
          <w:b/>
          <w:lang w:val="en-GB"/>
        </w:rPr>
        <w:t>5</w:t>
      </w:r>
      <w:r w:rsidR="002F6330" w:rsidRPr="002F6330">
        <w:rPr>
          <w:rFonts w:ascii="Times New Roman" w:hAnsi="Times New Roman" w:cs="Times New Roman"/>
          <w:b/>
          <w:lang w:val="en-GB"/>
        </w:rPr>
        <w:t xml:space="preserve">: </w:t>
      </w:r>
      <w:r w:rsidR="002C6460">
        <w:rPr>
          <w:rFonts w:ascii="Times New Roman" w:hAnsi="Times New Roman" w:cs="Times New Roman"/>
          <w:b/>
          <w:lang w:val="en-GB"/>
        </w:rPr>
        <w:t>Advanced Data Analysis</w:t>
      </w:r>
    </w:p>
    <w:p w14:paraId="55162AED" w14:textId="675E5CC8" w:rsidR="002C6460" w:rsidRPr="002C6460" w:rsidRDefault="002C6460" w:rsidP="002C6460">
      <w:pPr>
        <w:pStyle w:val="Heading3"/>
        <w:rPr>
          <w:b/>
          <w:bCs/>
          <w:lang w:val="en-GB"/>
        </w:rPr>
      </w:pPr>
      <w:r w:rsidRPr="002C6460">
        <w:rPr>
          <w:b/>
          <w:bCs/>
          <w:lang w:val="en-GB"/>
        </w:rPr>
        <w:t>IPO Charts</w:t>
      </w:r>
    </w:p>
    <w:p w14:paraId="42F054B7" w14:textId="714EEB5D" w:rsidR="00AB52A2" w:rsidRPr="002C6460" w:rsidRDefault="00AB52A2" w:rsidP="0056692F">
      <w:pPr>
        <w:rPr>
          <w:rFonts w:ascii="Times New Roman" w:hAnsi="Times New Roman" w:cs="Times New Roman"/>
          <w:b/>
          <w:lang w:val="en-GB"/>
        </w:rPr>
      </w:pPr>
    </w:p>
    <w:p w14:paraId="011F265A" w14:textId="2A1A5580" w:rsidR="002C6460" w:rsidRPr="002C6460" w:rsidRDefault="002C6460" w:rsidP="002C6460">
      <w:pPr>
        <w:rPr>
          <w:rFonts w:ascii="Times New Roman" w:hAnsi="Times New Roman" w:cs="Times New Roman"/>
        </w:rPr>
      </w:pPr>
      <w:proofErr w:type="gramStart"/>
      <w:r w:rsidRPr="002C6460">
        <w:rPr>
          <w:rFonts w:ascii="Times New Roman" w:hAnsi="Times New Roman" w:cs="Times New Roman"/>
        </w:rPr>
        <w:t>main(</w:t>
      </w:r>
      <w:proofErr w:type="gram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2AE173EB" w14:textId="77777777" w:rsidTr="00B8751C">
        <w:tc>
          <w:tcPr>
            <w:tcW w:w="3005" w:type="dxa"/>
          </w:tcPr>
          <w:p w14:paraId="230F0BF6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134A97DD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2FB0C0CE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59300301" w14:textId="77777777" w:rsidTr="00B8751C">
        <w:tc>
          <w:tcPr>
            <w:tcW w:w="3005" w:type="dxa"/>
          </w:tcPr>
          <w:p w14:paraId="2628CEBC" w14:textId="28C3262D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12B39FFA" w14:textId="4884DF42" w:rsidR="002C6460" w:rsidRDefault="00A11C59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</w:t>
            </w:r>
            <w:r w:rsidR="005B1791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>frame</w:t>
            </w:r>
            <w:proofErr w:type="spellEnd"/>
          </w:p>
          <w:p w14:paraId="583ADEA2" w14:textId="77777777" w:rsidR="00A11C59" w:rsidRDefault="00A11C59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lid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_menu_options</w:t>
            </w:r>
            <w:proofErr w:type="spellEnd"/>
          </w:p>
          <w:p w14:paraId="32CE6AE8" w14:textId="77777777" w:rsidR="00A11C59" w:rsidRDefault="00A11C59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u_choice</w:t>
            </w:r>
            <w:proofErr w:type="spellEnd"/>
          </w:p>
          <w:p w14:paraId="1B42C09F" w14:textId="77777777" w:rsidR="00A11C59" w:rsidRDefault="00A11C59" w:rsidP="00B875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</w:t>
            </w:r>
          </w:p>
          <w:p w14:paraId="068FC1A7" w14:textId="6F3339F1" w:rsidR="00A11C59" w:rsidRPr="002C6460" w:rsidRDefault="00A11C59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5404DA1A" w14:textId="30E8D62A" w:rsidR="00DA0877" w:rsidRPr="002C6460" w:rsidRDefault="00DA0877" w:rsidP="00DA0877">
            <w:pPr>
              <w:rPr>
                <w:rFonts w:ascii="Times New Roman" w:hAnsi="Times New Roman" w:cs="Times New Roman"/>
              </w:rPr>
            </w:pPr>
          </w:p>
        </w:tc>
      </w:tr>
    </w:tbl>
    <w:p w14:paraId="21F02092" w14:textId="77777777" w:rsidR="002C6460" w:rsidRPr="002C6460" w:rsidRDefault="002C6460" w:rsidP="002C6460">
      <w:pPr>
        <w:rPr>
          <w:rFonts w:ascii="Times New Roman" w:hAnsi="Times New Roman" w:cs="Times New Roman"/>
        </w:rPr>
      </w:pPr>
    </w:p>
    <w:p w14:paraId="141E4766" w14:textId="4F4ED81B" w:rsidR="002C6460" w:rsidRPr="002C6460" w:rsidRDefault="002C6460" w:rsidP="002C6460">
      <w:pPr>
        <w:rPr>
          <w:rFonts w:ascii="Times New Roman" w:hAnsi="Times New Roman" w:cs="Times New Roman"/>
        </w:rPr>
      </w:pPr>
      <w:proofErr w:type="spellStart"/>
      <w:r w:rsidRPr="002C6460">
        <w:rPr>
          <w:rFonts w:ascii="Times New Roman" w:hAnsi="Times New Roman" w:cs="Times New Roman"/>
        </w:rPr>
        <w:t>display_main_</w:t>
      </w:r>
      <w:proofErr w:type="gramStart"/>
      <w:r w:rsidRPr="002C6460">
        <w:rPr>
          <w:rFonts w:ascii="Times New Roman" w:hAnsi="Times New Roman" w:cs="Times New Roman"/>
        </w:rPr>
        <w:t>menu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gram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6CF24B73" w14:textId="77777777" w:rsidTr="00B8751C">
        <w:tc>
          <w:tcPr>
            <w:tcW w:w="3005" w:type="dxa"/>
          </w:tcPr>
          <w:p w14:paraId="68A5DD08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3E1D78F6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0BB65547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273C3447" w14:textId="77777777" w:rsidTr="00B8751C">
        <w:tc>
          <w:tcPr>
            <w:tcW w:w="3005" w:type="dxa"/>
          </w:tcPr>
          <w:p w14:paraId="548EBE2B" w14:textId="77777777" w:rsidR="002C6460" w:rsidRDefault="002C6460" w:rsidP="00B8751C">
            <w:pPr>
              <w:rPr>
                <w:rFonts w:ascii="Times New Roman" w:hAnsi="Times New Roman" w:cs="Times New Roman"/>
              </w:rPr>
            </w:pPr>
          </w:p>
          <w:p w14:paraId="26455FA2" w14:textId="2457BA31" w:rsidR="00A11C59" w:rsidRPr="002C6460" w:rsidRDefault="00A11C59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4E729035" w14:textId="77777777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1C13309A" w14:textId="77777777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</w:tr>
    </w:tbl>
    <w:p w14:paraId="4BAE4156" w14:textId="242F5F18" w:rsidR="002C6460" w:rsidRDefault="002C6460" w:rsidP="002C6460">
      <w:pPr>
        <w:rPr>
          <w:rFonts w:ascii="Times New Roman" w:hAnsi="Times New Roman" w:cs="Times New Roman"/>
        </w:rPr>
      </w:pPr>
    </w:p>
    <w:p w14:paraId="66A15529" w14:textId="1EC55E06" w:rsidR="00A11C59" w:rsidRPr="002C6460" w:rsidRDefault="00A11C59" w:rsidP="00A11C59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et_menu_choice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valid_menu_options</w:t>
      </w:r>
      <w:proofErr w:type="spell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11C59" w:rsidRPr="002C6460" w14:paraId="5BF3620D" w14:textId="77777777" w:rsidTr="00EE657B">
        <w:tc>
          <w:tcPr>
            <w:tcW w:w="3005" w:type="dxa"/>
          </w:tcPr>
          <w:p w14:paraId="564CFA42" w14:textId="77777777" w:rsidR="00A11C59" w:rsidRPr="002C6460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62299330" w14:textId="77777777" w:rsidR="00A11C59" w:rsidRPr="002C6460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700070C6" w14:textId="77777777" w:rsidR="00A11C59" w:rsidRPr="002C6460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A11C59" w:rsidRPr="002C6460" w14:paraId="738F4B02" w14:textId="77777777" w:rsidTr="00EE657B">
        <w:tc>
          <w:tcPr>
            <w:tcW w:w="3005" w:type="dxa"/>
          </w:tcPr>
          <w:p w14:paraId="575649BD" w14:textId="77777777" w:rsidR="00A11C59" w:rsidRDefault="00A11C59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lid_menu_options</w:t>
            </w:r>
            <w:proofErr w:type="spellEnd"/>
          </w:p>
          <w:p w14:paraId="23056BF5" w14:textId="6AE46728" w:rsidR="00A11C59" w:rsidRPr="002C6460" w:rsidRDefault="00A11C59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220B6AAD" w14:textId="7EB634FB" w:rsidR="00A11C59" w:rsidRPr="002C6460" w:rsidRDefault="00A11C59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B082C11" w14:textId="736821FE" w:rsidR="00A11C59" w:rsidRPr="002C6460" w:rsidRDefault="00A11C59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u_choice</w:t>
            </w:r>
            <w:proofErr w:type="spellEnd"/>
          </w:p>
        </w:tc>
      </w:tr>
    </w:tbl>
    <w:p w14:paraId="5B3D8CD4" w14:textId="77777777" w:rsidR="00A11C59" w:rsidRDefault="00A11C59" w:rsidP="00A11C59">
      <w:pPr>
        <w:rPr>
          <w:rFonts w:ascii="Times New Roman" w:hAnsi="Times New Roman" w:cs="Times New Roman"/>
        </w:rPr>
      </w:pPr>
    </w:p>
    <w:p w14:paraId="32F0BCF1" w14:textId="14B4DA55" w:rsidR="00A11C59" w:rsidRPr="00341453" w:rsidRDefault="00A11C59" w:rsidP="00A11C59">
      <w:pPr>
        <w:rPr>
          <w:rFonts w:ascii="Times New Roman" w:hAnsi="Times New Roman" w:cs="Times New Roman"/>
        </w:rPr>
      </w:pPr>
      <w:proofErr w:type="spellStart"/>
      <w:r w:rsidRPr="00341453">
        <w:rPr>
          <w:rFonts w:ascii="Times New Roman" w:hAnsi="Times New Roman" w:cs="Times New Roman"/>
        </w:rPr>
        <w:t>load_data</w:t>
      </w:r>
      <w:proofErr w:type="spellEnd"/>
      <w:r w:rsidRPr="00341453">
        <w:rPr>
          <w:rFonts w:ascii="Times New Roman" w:hAnsi="Times New Roman" w:cs="Times New Roman"/>
        </w:rPr>
        <w:t xml:space="preserve"> 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11C59" w:rsidRPr="00341453" w14:paraId="0D89F3C8" w14:textId="77777777" w:rsidTr="00EE657B">
        <w:tc>
          <w:tcPr>
            <w:tcW w:w="3005" w:type="dxa"/>
          </w:tcPr>
          <w:p w14:paraId="588D2E69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3B3A4936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46177901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A11C59" w:rsidRPr="00341453" w14:paraId="522D7C82" w14:textId="77777777" w:rsidTr="00EE657B">
        <w:tc>
          <w:tcPr>
            <w:tcW w:w="3005" w:type="dxa"/>
          </w:tcPr>
          <w:p w14:paraId="005A0006" w14:textId="58BD2E7C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26BE2601" w14:textId="77777777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  <w:r w:rsidRPr="00341453">
              <w:rPr>
                <w:rFonts w:ascii="Times New Roman" w:hAnsi="Times New Roman" w:cs="Times New Roman"/>
              </w:rPr>
              <w:t>file</w:t>
            </w:r>
          </w:p>
          <w:p w14:paraId="59A40A9F" w14:textId="77777777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  <w:proofErr w:type="spellStart"/>
            <w:r w:rsidRPr="00341453">
              <w:rPr>
                <w:rFonts w:ascii="Times New Roman" w:hAnsi="Times New Roman" w:cs="Times New Roman"/>
              </w:rPr>
              <w:t>valid_file</w:t>
            </w:r>
            <w:proofErr w:type="spellEnd"/>
          </w:p>
          <w:p w14:paraId="17BF9AC8" w14:textId="032265B2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CA1B1C4" w14:textId="1DA21CAF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  <w:r w:rsidRPr="00341453">
              <w:rPr>
                <w:rFonts w:ascii="Times New Roman" w:hAnsi="Times New Roman" w:cs="Times New Roman"/>
              </w:rPr>
              <w:t>data</w:t>
            </w:r>
          </w:p>
        </w:tc>
      </w:tr>
    </w:tbl>
    <w:p w14:paraId="360E5E25" w14:textId="77777777" w:rsidR="00A11C59" w:rsidRPr="00796E7F" w:rsidRDefault="00A11C59" w:rsidP="00A11C59">
      <w:pPr>
        <w:rPr>
          <w:rFonts w:ascii="Times New Roman" w:hAnsi="Times New Roman" w:cs="Times New Roman"/>
          <w:highlight w:val="yellow"/>
        </w:rPr>
      </w:pPr>
    </w:p>
    <w:p w14:paraId="5FA90EEB" w14:textId="7928B3A9" w:rsidR="00A11C59" w:rsidRPr="00341453" w:rsidRDefault="00A11C59" w:rsidP="00A11C59">
      <w:pPr>
        <w:rPr>
          <w:rFonts w:ascii="Times New Roman" w:hAnsi="Times New Roman" w:cs="Times New Roman"/>
        </w:rPr>
      </w:pPr>
      <w:proofErr w:type="spellStart"/>
      <w:r w:rsidRPr="00341453">
        <w:rPr>
          <w:rFonts w:ascii="Times New Roman" w:hAnsi="Times New Roman" w:cs="Times New Roman"/>
        </w:rPr>
        <w:t>validate_file_pointer</w:t>
      </w:r>
      <w:proofErr w:type="spellEnd"/>
      <w:r w:rsidRPr="00341453">
        <w:rPr>
          <w:rFonts w:ascii="Times New Roman" w:hAnsi="Times New Roman" w:cs="Times New Roman"/>
        </w:rPr>
        <w:t>(fi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11C59" w:rsidRPr="00796E7F" w14:paraId="4EEBEB3B" w14:textId="77777777" w:rsidTr="00EE657B">
        <w:tc>
          <w:tcPr>
            <w:tcW w:w="3005" w:type="dxa"/>
          </w:tcPr>
          <w:p w14:paraId="73AE4328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7F53440C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38667D91" w14:textId="77777777" w:rsidR="00A11C59" w:rsidRPr="00341453" w:rsidRDefault="00A11C59" w:rsidP="00EE657B">
            <w:pPr>
              <w:rPr>
                <w:rFonts w:ascii="Times New Roman" w:hAnsi="Times New Roman" w:cs="Times New Roman"/>
                <w:b/>
              </w:rPr>
            </w:pPr>
            <w:r w:rsidRPr="00341453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A11C59" w:rsidRPr="00796E7F" w14:paraId="0196FB01" w14:textId="77777777" w:rsidTr="00EE657B">
        <w:tc>
          <w:tcPr>
            <w:tcW w:w="3005" w:type="dxa"/>
          </w:tcPr>
          <w:p w14:paraId="4BAC222E" w14:textId="2AFFB2D7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  <w:r w:rsidRPr="00341453">
              <w:rPr>
                <w:rFonts w:ascii="Times New Roman" w:hAnsi="Times New Roman" w:cs="Times New Roman"/>
              </w:rPr>
              <w:t>file</w:t>
            </w:r>
          </w:p>
        </w:tc>
        <w:tc>
          <w:tcPr>
            <w:tcW w:w="3005" w:type="dxa"/>
          </w:tcPr>
          <w:p w14:paraId="0E42D30A" w14:textId="14BE6500" w:rsidR="00A11C59" w:rsidRPr="00341453" w:rsidRDefault="00341453" w:rsidP="00A11C59">
            <w:pPr>
              <w:rPr>
                <w:rFonts w:ascii="Times New Roman" w:hAnsi="Times New Roman" w:cs="Times New Roman"/>
              </w:rPr>
            </w:pPr>
            <w:proofErr w:type="spellStart"/>
            <w:r w:rsidRPr="00341453">
              <w:rPr>
                <w:rFonts w:ascii="Times New Roman" w:hAnsi="Times New Roman" w:cs="Times New Roman"/>
              </w:rPr>
              <w:t>valid_file</w:t>
            </w:r>
            <w:proofErr w:type="spellEnd"/>
          </w:p>
        </w:tc>
        <w:tc>
          <w:tcPr>
            <w:tcW w:w="3006" w:type="dxa"/>
          </w:tcPr>
          <w:p w14:paraId="06F788C6" w14:textId="76F35C21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</w:p>
          <w:p w14:paraId="34A6E474" w14:textId="0D0B5639" w:rsidR="00A11C59" w:rsidRPr="00341453" w:rsidRDefault="00A11C59" w:rsidP="00EE657B">
            <w:pPr>
              <w:rPr>
                <w:rFonts w:ascii="Times New Roman" w:hAnsi="Times New Roman" w:cs="Times New Roman"/>
              </w:rPr>
            </w:pPr>
          </w:p>
        </w:tc>
      </w:tr>
    </w:tbl>
    <w:p w14:paraId="18280612" w14:textId="77777777" w:rsidR="00A11C59" w:rsidRPr="00796E7F" w:rsidRDefault="00A11C59" w:rsidP="00A11C59">
      <w:pPr>
        <w:rPr>
          <w:rFonts w:ascii="Times New Roman" w:hAnsi="Times New Roman" w:cs="Times New Roman"/>
          <w:highlight w:val="yellow"/>
        </w:rPr>
      </w:pPr>
    </w:p>
    <w:p w14:paraId="097AAD39" w14:textId="298150DC" w:rsidR="00796E7F" w:rsidRDefault="00796E7F" w:rsidP="002C6460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isplay_variable_menu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data</w:t>
      </w:r>
      <w:r w:rsidR="005B1791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frame</w:t>
      </w:r>
      <w:proofErr w:type="spellEnd"/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96E7F" w:rsidRPr="002C6460" w14:paraId="0BAAA031" w14:textId="77777777" w:rsidTr="00EE657B">
        <w:tc>
          <w:tcPr>
            <w:tcW w:w="3005" w:type="dxa"/>
          </w:tcPr>
          <w:p w14:paraId="1F369DE9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0D54B429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05904B6F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796E7F" w:rsidRPr="002C6460" w14:paraId="70162525" w14:textId="77777777" w:rsidTr="00EE657B">
        <w:tc>
          <w:tcPr>
            <w:tcW w:w="3005" w:type="dxa"/>
          </w:tcPr>
          <w:p w14:paraId="2BD03A7D" w14:textId="2342BA3F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</w:t>
            </w:r>
            <w:r w:rsidR="005B1791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>frame</w:t>
            </w:r>
            <w:proofErr w:type="spellEnd"/>
          </w:p>
        </w:tc>
        <w:tc>
          <w:tcPr>
            <w:tcW w:w="3005" w:type="dxa"/>
          </w:tcPr>
          <w:p w14:paraId="29979E6D" w14:textId="77777777" w:rsidR="00796E7F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riable_name</w:t>
            </w:r>
            <w:proofErr w:type="spellEnd"/>
          </w:p>
          <w:p w14:paraId="6E609A36" w14:textId="2FFD75A9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73537E5" w14:textId="406404AC" w:rsidR="00796E7F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umber_of_variables</w:t>
            </w:r>
            <w:proofErr w:type="spellEnd"/>
          </w:p>
          <w:p w14:paraId="581414EC" w14:textId="57425F47" w:rsidR="00796E7F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</w:t>
            </w:r>
            <w:r w:rsidR="005B1791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>frame_names</w:t>
            </w:r>
            <w:proofErr w:type="spellEnd"/>
          </w:p>
          <w:p w14:paraId="0B08EA6E" w14:textId="1C9BFC92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</w:p>
        </w:tc>
      </w:tr>
    </w:tbl>
    <w:p w14:paraId="17582C1F" w14:textId="77777777" w:rsidR="00796E7F" w:rsidRDefault="00796E7F" w:rsidP="002C6460">
      <w:pPr>
        <w:rPr>
          <w:rFonts w:ascii="Times New Roman" w:hAnsi="Times New Roman" w:cs="Times New Roman"/>
        </w:rPr>
      </w:pPr>
    </w:p>
    <w:p w14:paraId="2FB91F3A" w14:textId="6107C224" w:rsidR="00A11C59" w:rsidRDefault="00796E7F" w:rsidP="002C6460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et_variable_choice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number_of_variables</w:t>
      </w:r>
      <w:proofErr w:type="spellEnd"/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96E7F" w:rsidRPr="002C6460" w14:paraId="0C393F6F" w14:textId="77777777" w:rsidTr="00EE657B">
        <w:tc>
          <w:tcPr>
            <w:tcW w:w="3005" w:type="dxa"/>
          </w:tcPr>
          <w:p w14:paraId="0BF4B829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4649AA3A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131448CB" w14:textId="77777777" w:rsidR="00796E7F" w:rsidRPr="002C6460" w:rsidRDefault="00796E7F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796E7F" w:rsidRPr="002C6460" w14:paraId="46BF5C14" w14:textId="77777777" w:rsidTr="00EE657B">
        <w:tc>
          <w:tcPr>
            <w:tcW w:w="3005" w:type="dxa"/>
          </w:tcPr>
          <w:p w14:paraId="0B4334D5" w14:textId="58DA22C9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umber_of_variables</w:t>
            </w:r>
            <w:proofErr w:type="spellEnd"/>
          </w:p>
        </w:tc>
        <w:tc>
          <w:tcPr>
            <w:tcW w:w="3005" w:type="dxa"/>
          </w:tcPr>
          <w:p w14:paraId="2C4E8900" w14:textId="6B420365" w:rsidR="00796E7F" w:rsidRDefault="005B1791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teger_input</w:t>
            </w:r>
            <w:proofErr w:type="spellEnd"/>
          </w:p>
          <w:p w14:paraId="5BEA92A0" w14:textId="77777777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36E39281" w14:textId="58546AC1" w:rsidR="00796E7F" w:rsidRDefault="00796E7F" w:rsidP="00EE657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riable_choice</w:t>
            </w:r>
            <w:proofErr w:type="spellEnd"/>
          </w:p>
          <w:p w14:paraId="53783CBF" w14:textId="77777777" w:rsidR="00796E7F" w:rsidRPr="002C6460" w:rsidRDefault="00796E7F" w:rsidP="00EE657B">
            <w:pPr>
              <w:rPr>
                <w:rFonts w:ascii="Times New Roman" w:hAnsi="Times New Roman" w:cs="Times New Roman"/>
              </w:rPr>
            </w:pPr>
          </w:p>
        </w:tc>
      </w:tr>
    </w:tbl>
    <w:p w14:paraId="4E1C381E" w14:textId="77777777" w:rsidR="000355DD" w:rsidRDefault="000355DD" w:rsidP="002C6460">
      <w:pPr>
        <w:rPr>
          <w:rFonts w:ascii="Times New Roman" w:hAnsi="Times New Roman" w:cs="Times New Roman"/>
        </w:rPr>
      </w:pPr>
    </w:p>
    <w:p w14:paraId="304262B2" w14:textId="2BA1C6D8" w:rsidR="002C6460" w:rsidRPr="002C6460" w:rsidRDefault="002C6460" w:rsidP="002C6460">
      <w:pPr>
        <w:rPr>
          <w:rFonts w:ascii="Times New Roman" w:hAnsi="Times New Roman" w:cs="Times New Roman"/>
        </w:rPr>
      </w:pPr>
      <w:proofErr w:type="spellStart"/>
      <w:r w:rsidRPr="002C6460">
        <w:rPr>
          <w:rFonts w:ascii="Times New Roman" w:hAnsi="Times New Roman" w:cs="Times New Roman"/>
        </w:rPr>
        <w:lastRenderedPageBreak/>
        <w:t>calculate_</w:t>
      </w:r>
      <w:proofErr w:type="gramStart"/>
      <w:r w:rsidRPr="002C6460">
        <w:rPr>
          <w:rFonts w:ascii="Times New Roman" w:hAnsi="Times New Roman" w:cs="Times New Roman"/>
        </w:rPr>
        <w:t>statistics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spellStart"/>
      <w:proofErr w:type="gramEnd"/>
      <w:r w:rsidR="005B1791">
        <w:rPr>
          <w:rFonts w:ascii="Times New Roman" w:hAnsi="Times New Roman" w:cs="Times New Roman"/>
        </w:rPr>
        <w:t>data_frame_names</w:t>
      </w:r>
      <w:proofErr w:type="spellEnd"/>
      <w:r w:rsidR="005B1791">
        <w:rPr>
          <w:rFonts w:ascii="Times New Roman" w:hAnsi="Times New Roman" w:cs="Times New Roman"/>
        </w:rPr>
        <w:t xml:space="preserve">, </w:t>
      </w:r>
      <w:proofErr w:type="spellStart"/>
      <w:r w:rsidR="005B1791">
        <w:rPr>
          <w:rFonts w:ascii="Times New Roman" w:hAnsi="Times New Roman" w:cs="Times New Roman"/>
        </w:rPr>
        <w:t>variable_choice</w:t>
      </w:r>
      <w:proofErr w:type="spellEnd"/>
      <w:r w:rsidR="005B1791">
        <w:rPr>
          <w:rFonts w:ascii="Times New Roman" w:hAnsi="Times New Roman" w:cs="Times New Roman"/>
        </w:rPr>
        <w:t xml:space="preserve">, </w:t>
      </w:r>
      <w:proofErr w:type="spellStart"/>
      <w:r w:rsidR="005B1791">
        <w:rPr>
          <w:rFonts w:ascii="Times New Roman" w:hAnsi="Times New Roman" w:cs="Times New Roman"/>
        </w:rPr>
        <w:t>data_frame</w:t>
      </w:r>
      <w:proofErr w:type="spell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0C9B8FE4" w14:textId="77777777" w:rsidTr="00B8751C">
        <w:tc>
          <w:tcPr>
            <w:tcW w:w="3005" w:type="dxa"/>
          </w:tcPr>
          <w:p w14:paraId="7DD100BB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5615FD5E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24A5EDAB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408A73BD" w14:textId="77777777" w:rsidTr="00B8751C">
        <w:tc>
          <w:tcPr>
            <w:tcW w:w="3005" w:type="dxa"/>
          </w:tcPr>
          <w:p w14:paraId="4E9DAE6C" w14:textId="77777777" w:rsidR="005B1791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_frame_names</w:t>
            </w:r>
            <w:proofErr w:type="spellEnd"/>
          </w:p>
          <w:p w14:paraId="38C09ED5" w14:textId="77777777" w:rsidR="005B1791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riable_choice</w:t>
            </w:r>
            <w:proofErr w:type="spellEnd"/>
          </w:p>
          <w:p w14:paraId="46EBDE57" w14:textId="09450AEB" w:rsidR="002C6460" w:rsidRPr="002C6460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_frame</w:t>
            </w:r>
            <w:proofErr w:type="spellEnd"/>
          </w:p>
        </w:tc>
        <w:tc>
          <w:tcPr>
            <w:tcW w:w="3005" w:type="dxa"/>
          </w:tcPr>
          <w:p w14:paraId="6AC9C626" w14:textId="022ACE27" w:rsidR="002C6460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osen_variable</w:t>
            </w:r>
            <w:proofErr w:type="spellEnd"/>
          </w:p>
          <w:p w14:paraId="3F3371FA" w14:textId="0ACCC4BF" w:rsidR="005B1791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umber_of_values</w:t>
            </w:r>
            <w:proofErr w:type="spellEnd"/>
          </w:p>
          <w:p w14:paraId="6CA47CF8" w14:textId="2C11A640" w:rsidR="005B1791" w:rsidRDefault="005B1791" w:rsidP="00B875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an</w:t>
            </w:r>
          </w:p>
          <w:p w14:paraId="3C23AE75" w14:textId="08CE9F83" w:rsidR="005B1791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andard_deviation</w:t>
            </w:r>
            <w:proofErr w:type="spellEnd"/>
          </w:p>
          <w:p w14:paraId="79CA27CC" w14:textId="3463CFBC" w:rsidR="005B1791" w:rsidRDefault="005B179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andard_error</w:t>
            </w:r>
            <w:proofErr w:type="spellEnd"/>
          </w:p>
          <w:p w14:paraId="0A22F396" w14:textId="24F875BE" w:rsidR="00796E7F" w:rsidRPr="002C6460" w:rsidRDefault="00796E7F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79E77BEF" w14:textId="77777777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  <w:r w:rsidRPr="002C6460">
              <w:rPr>
                <w:rFonts w:ascii="Times New Roman" w:hAnsi="Times New Roman" w:cs="Times New Roman"/>
              </w:rPr>
              <w:t>statistics</w:t>
            </w:r>
          </w:p>
        </w:tc>
      </w:tr>
    </w:tbl>
    <w:p w14:paraId="1A86F380" w14:textId="77777777" w:rsidR="002C6460" w:rsidRPr="002C6460" w:rsidRDefault="002C6460" w:rsidP="002C6460">
      <w:pPr>
        <w:rPr>
          <w:rFonts w:ascii="Times New Roman" w:hAnsi="Times New Roman" w:cs="Times New Roman"/>
        </w:rPr>
      </w:pPr>
    </w:p>
    <w:p w14:paraId="4638472C" w14:textId="7856252E" w:rsidR="002C6460" w:rsidRPr="002C6460" w:rsidRDefault="002C6460" w:rsidP="002C6460">
      <w:pPr>
        <w:rPr>
          <w:rFonts w:ascii="Times New Roman" w:hAnsi="Times New Roman" w:cs="Times New Roman"/>
        </w:rPr>
      </w:pPr>
      <w:proofErr w:type="spellStart"/>
      <w:r w:rsidRPr="002C6460">
        <w:rPr>
          <w:rFonts w:ascii="Times New Roman" w:hAnsi="Times New Roman" w:cs="Times New Roman"/>
        </w:rPr>
        <w:t>display_statistical_report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spellStart"/>
      <w:r w:rsidR="00796E7F">
        <w:rPr>
          <w:rFonts w:ascii="Times New Roman" w:hAnsi="Times New Roman" w:cs="Times New Roman"/>
        </w:rPr>
        <w:t>data</w:t>
      </w:r>
      <w:r w:rsidR="005B1791">
        <w:rPr>
          <w:rFonts w:ascii="Times New Roman" w:hAnsi="Times New Roman" w:cs="Times New Roman"/>
        </w:rPr>
        <w:t>_</w:t>
      </w:r>
      <w:r w:rsidR="00796E7F">
        <w:rPr>
          <w:rFonts w:ascii="Times New Roman" w:hAnsi="Times New Roman" w:cs="Times New Roman"/>
        </w:rPr>
        <w:t>frame</w:t>
      </w:r>
      <w:proofErr w:type="spell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081D6295" w14:textId="77777777" w:rsidTr="00B8751C">
        <w:tc>
          <w:tcPr>
            <w:tcW w:w="3005" w:type="dxa"/>
          </w:tcPr>
          <w:p w14:paraId="780F3C5F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7B8BFD19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44799A33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3385ED3E" w14:textId="77777777" w:rsidTr="00B8751C">
        <w:tc>
          <w:tcPr>
            <w:tcW w:w="3005" w:type="dxa"/>
          </w:tcPr>
          <w:p w14:paraId="4F6CA10A" w14:textId="4F05D3D0" w:rsidR="002C6460" w:rsidRDefault="00796E7F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</w:t>
            </w:r>
            <w:r w:rsidR="005B1791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>frame</w:t>
            </w:r>
            <w:proofErr w:type="spellEnd"/>
          </w:p>
          <w:p w14:paraId="5A6D10CC" w14:textId="6B44F4B4" w:rsidR="00796E7F" w:rsidRPr="002C6460" w:rsidRDefault="00796E7F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09C109B2" w14:textId="77777777" w:rsidR="002C6460" w:rsidRDefault="00796E7F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umber_of_variables</w:t>
            </w:r>
            <w:proofErr w:type="spellEnd"/>
          </w:p>
          <w:p w14:paraId="6CE546F1" w14:textId="08135AE9" w:rsidR="00796E7F" w:rsidRDefault="00796E7F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ta</w:t>
            </w:r>
            <w:r w:rsidR="005B1791">
              <w:rPr>
                <w:rFonts w:ascii="Times New Roman" w:hAnsi="Times New Roman" w:cs="Times New Roman"/>
              </w:rPr>
              <w:t>_</w:t>
            </w:r>
            <w:r>
              <w:rPr>
                <w:rFonts w:ascii="Times New Roman" w:hAnsi="Times New Roman" w:cs="Times New Roman"/>
              </w:rPr>
              <w:t>frame_names</w:t>
            </w:r>
            <w:proofErr w:type="spellEnd"/>
          </w:p>
          <w:p w14:paraId="42C81677" w14:textId="30F4982A" w:rsidR="00796E7F" w:rsidRDefault="00796E7F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riable_choice</w:t>
            </w:r>
            <w:proofErr w:type="spellEnd"/>
          </w:p>
          <w:p w14:paraId="528BF275" w14:textId="7FA3254F" w:rsidR="00796E7F" w:rsidRDefault="00796E7F" w:rsidP="00B8751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istics</w:t>
            </w:r>
          </w:p>
          <w:p w14:paraId="252A3821" w14:textId="32DF7CEB" w:rsidR="00796E7F" w:rsidRPr="002C6460" w:rsidRDefault="00796E7F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5FB8118B" w14:textId="77777777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</w:tr>
    </w:tbl>
    <w:p w14:paraId="33EB4502" w14:textId="30DB5624" w:rsidR="002C6460" w:rsidRDefault="002C6460" w:rsidP="002C6460">
      <w:pPr>
        <w:rPr>
          <w:rFonts w:ascii="Times New Roman" w:hAnsi="Times New Roman" w:cs="Times New Roman"/>
        </w:rPr>
      </w:pPr>
    </w:p>
    <w:p w14:paraId="69846217" w14:textId="1BDD5850" w:rsidR="00796E7F" w:rsidRDefault="00796E7F" w:rsidP="002C6460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isplay_plotting_</w:t>
      </w:r>
      <w:proofErr w:type="gramStart"/>
      <w:r>
        <w:rPr>
          <w:rFonts w:ascii="Times New Roman" w:hAnsi="Times New Roman" w:cs="Times New Roman"/>
        </w:rPr>
        <w:t>menu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E3DF3" w:rsidRPr="002C6460" w14:paraId="735AA04F" w14:textId="77777777" w:rsidTr="00EE657B">
        <w:tc>
          <w:tcPr>
            <w:tcW w:w="3005" w:type="dxa"/>
          </w:tcPr>
          <w:p w14:paraId="10638148" w14:textId="77777777" w:rsidR="00AE3DF3" w:rsidRPr="002C6460" w:rsidRDefault="00AE3DF3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5463698B" w14:textId="77777777" w:rsidR="00AE3DF3" w:rsidRPr="002C6460" w:rsidRDefault="00AE3DF3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04D4D0CB" w14:textId="77777777" w:rsidR="00AE3DF3" w:rsidRPr="002C6460" w:rsidRDefault="00AE3DF3" w:rsidP="00EE657B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AE3DF3" w:rsidRPr="002C6460" w14:paraId="41F09117" w14:textId="77777777" w:rsidTr="00EE657B">
        <w:tc>
          <w:tcPr>
            <w:tcW w:w="3005" w:type="dxa"/>
          </w:tcPr>
          <w:p w14:paraId="7B2FE575" w14:textId="77777777" w:rsidR="00AE3DF3" w:rsidRPr="002C6460" w:rsidRDefault="00AE3DF3" w:rsidP="00AE3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1B36E1E7" w14:textId="77777777" w:rsidR="00AE3DF3" w:rsidRPr="002C6460" w:rsidRDefault="00AE3DF3" w:rsidP="00AE3D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3850A80" w14:textId="77777777" w:rsidR="00AE3DF3" w:rsidRPr="002C6460" w:rsidRDefault="00AE3DF3" w:rsidP="00EE657B">
            <w:pPr>
              <w:rPr>
                <w:rFonts w:ascii="Times New Roman" w:hAnsi="Times New Roman" w:cs="Times New Roman"/>
              </w:rPr>
            </w:pPr>
          </w:p>
        </w:tc>
      </w:tr>
    </w:tbl>
    <w:p w14:paraId="2ADA5055" w14:textId="77777777" w:rsidR="00827DE9" w:rsidRPr="002C6460" w:rsidRDefault="00827DE9" w:rsidP="002C6460">
      <w:pPr>
        <w:rPr>
          <w:rFonts w:ascii="Times New Roman" w:hAnsi="Times New Roman" w:cs="Times New Roman"/>
        </w:rPr>
      </w:pPr>
    </w:p>
    <w:p w14:paraId="63C31D44" w14:textId="1591BF9E" w:rsidR="002C6460" w:rsidRPr="002C6460" w:rsidRDefault="002C6460" w:rsidP="002C6460">
      <w:pPr>
        <w:rPr>
          <w:rFonts w:ascii="Times New Roman" w:hAnsi="Times New Roman" w:cs="Times New Roman"/>
        </w:rPr>
      </w:pPr>
      <w:proofErr w:type="spellStart"/>
      <w:r w:rsidRPr="002C6460">
        <w:rPr>
          <w:rFonts w:ascii="Times New Roman" w:hAnsi="Times New Roman" w:cs="Times New Roman"/>
        </w:rPr>
        <w:t>get_plot</w:t>
      </w:r>
      <w:r w:rsidR="00AE3DF3">
        <w:rPr>
          <w:rFonts w:ascii="Times New Roman" w:hAnsi="Times New Roman" w:cs="Times New Roman"/>
        </w:rPr>
        <w:t>ting</w:t>
      </w:r>
      <w:r w:rsidRPr="002C6460">
        <w:rPr>
          <w:rFonts w:ascii="Times New Roman" w:hAnsi="Times New Roman" w:cs="Times New Roman"/>
        </w:rPr>
        <w:t>_</w:t>
      </w:r>
      <w:proofErr w:type="gramStart"/>
      <w:r w:rsidRPr="002C6460">
        <w:rPr>
          <w:rFonts w:ascii="Times New Roman" w:hAnsi="Times New Roman" w:cs="Times New Roman"/>
        </w:rPr>
        <w:t>choice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gram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5A28B88F" w14:textId="77777777" w:rsidTr="00B8751C">
        <w:tc>
          <w:tcPr>
            <w:tcW w:w="3005" w:type="dxa"/>
          </w:tcPr>
          <w:p w14:paraId="4F4694BE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61C50B19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5F47A242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7C0C339B" w14:textId="77777777" w:rsidTr="00B8751C">
        <w:tc>
          <w:tcPr>
            <w:tcW w:w="3005" w:type="dxa"/>
          </w:tcPr>
          <w:p w14:paraId="673D2615" w14:textId="77777777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5" w:type="dxa"/>
          </w:tcPr>
          <w:p w14:paraId="4156A2D3" w14:textId="77777777" w:rsidR="002C6460" w:rsidRDefault="00AE3DF3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alid_plotting_options</w:t>
            </w:r>
            <w:proofErr w:type="spellEnd"/>
          </w:p>
          <w:p w14:paraId="5E1B634A" w14:textId="1181F312" w:rsidR="00AE3DF3" w:rsidRPr="002C6460" w:rsidRDefault="00AE3DF3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5BBCFB94" w14:textId="280D866F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  <w:proofErr w:type="spellStart"/>
            <w:r w:rsidRPr="002C6460">
              <w:rPr>
                <w:rFonts w:ascii="Times New Roman" w:hAnsi="Times New Roman" w:cs="Times New Roman"/>
              </w:rPr>
              <w:t>plot</w:t>
            </w:r>
            <w:r w:rsidR="00AE3DF3">
              <w:rPr>
                <w:rFonts w:ascii="Times New Roman" w:hAnsi="Times New Roman" w:cs="Times New Roman"/>
              </w:rPr>
              <w:t>ting</w:t>
            </w:r>
            <w:r w:rsidRPr="002C6460">
              <w:rPr>
                <w:rFonts w:ascii="Times New Roman" w:hAnsi="Times New Roman" w:cs="Times New Roman"/>
              </w:rPr>
              <w:t>_choice</w:t>
            </w:r>
            <w:proofErr w:type="spellEnd"/>
          </w:p>
        </w:tc>
      </w:tr>
    </w:tbl>
    <w:p w14:paraId="7B24AF26" w14:textId="77777777" w:rsidR="002C6460" w:rsidRPr="002C6460" w:rsidRDefault="002C6460" w:rsidP="002C6460">
      <w:pPr>
        <w:rPr>
          <w:rFonts w:ascii="Times New Roman" w:hAnsi="Times New Roman" w:cs="Times New Roman"/>
        </w:rPr>
      </w:pPr>
    </w:p>
    <w:p w14:paraId="49605019" w14:textId="1370DFFA" w:rsidR="002C6460" w:rsidRPr="002C6460" w:rsidRDefault="002C6460" w:rsidP="002C6460">
      <w:pPr>
        <w:rPr>
          <w:rFonts w:ascii="Times New Roman" w:hAnsi="Times New Roman" w:cs="Times New Roman"/>
        </w:rPr>
      </w:pPr>
      <w:proofErr w:type="spellStart"/>
      <w:r w:rsidRPr="002C6460">
        <w:rPr>
          <w:rFonts w:ascii="Times New Roman" w:hAnsi="Times New Roman" w:cs="Times New Roman"/>
        </w:rPr>
        <w:t>generate_plot</w:t>
      </w:r>
      <w:proofErr w:type="spellEnd"/>
      <w:r w:rsidRPr="002C6460">
        <w:rPr>
          <w:rFonts w:ascii="Times New Roman" w:hAnsi="Times New Roman" w:cs="Times New Roman"/>
        </w:rPr>
        <w:t>(</w:t>
      </w:r>
      <w:proofErr w:type="spellStart"/>
      <w:r w:rsidR="00AE3DF3">
        <w:rPr>
          <w:rFonts w:ascii="Times New Roman" w:hAnsi="Times New Roman" w:cs="Times New Roman"/>
        </w:rPr>
        <w:t>data</w:t>
      </w:r>
      <w:r w:rsidR="008D6058">
        <w:rPr>
          <w:rFonts w:ascii="Times New Roman" w:hAnsi="Times New Roman" w:cs="Times New Roman"/>
        </w:rPr>
        <w:t>_</w:t>
      </w:r>
      <w:r w:rsidR="00AE3DF3">
        <w:rPr>
          <w:rFonts w:ascii="Times New Roman" w:hAnsi="Times New Roman" w:cs="Times New Roman"/>
        </w:rPr>
        <w:t>frame</w:t>
      </w:r>
      <w:proofErr w:type="spellEnd"/>
      <w:r w:rsidRPr="002C6460"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C6460" w:rsidRPr="002C6460" w14:paraId="6D394624" w14:textId="77777777" w:rsidTr="00B8751C">
        <w:tc>
          <w:tcPr>
            <w:tcW w:w="3005" w:type="dxa"/>
          </w:tcPr>
          <w:p w14:paraId="0EED9C56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Input</w:t>
            </w:r>
          </w:p>
        </w:tc>
        <w:tc>
          <w:tcPr>
            <w:tcW w:w="3005" w:type="dxa"/>
          </w:tcPr>
          <w:p w14:paraId="4C934D22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Processing</w:t>
            </w:r>
          </w:p>
        </w:tc>
        <w:tc>
          <w:tcPr>
            <w:tcW w:w="3006" w:type="dxa"/>
          </w:tcPr>
          <w:p w14:paraId="4A02EC8A" w14:textId="77777777" w:rsidR="002C6460" w:rsidRPr="002C6460" w:rsidRDefault="002C6460" w:rsidP="00B8751C">
            <w:pPr>
              <w:rPr>
                <w:rFonts w:ascii="Times New Roman" w:hAnsi="Times New Roman" w:cs="Times New Roman"/>
                <w:b/>
              </w:rPr>
            </w:pPr>
            <w:r w:rsidRPr="002C6460">
              <w:rPr>
                <w:rFonts w:ascii="Times New Roman" w:hAnsi="Times New Roman" w:cs="Times New Roman"/>
                <w:b/>
              </w:rPr>
              <w:t>Output</w:t>
            </w:r>
          </w:p>
        </w:tc>
      </w:tr>
      <w:tr w:rsidR="002C6460" w:rsidRPr="002C6460" w14:paraId="6E896B30" w14:textId="77777777" w:rsidTr="00B8751C">
        <w:tc>
          <w:tcPr>
            <w:tcW w:w="3005" w:type="dxa"/>
          </w:tcPr>
          <w:p w14:paraId="70BABF47" w14:textId="264BC555" w:rsidR="002C6460" w:rsidRPr="002C6460" w:rsidRDefault="009378F1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</w:t>
            </w:r>
            <w:r w:rsidR="002C6460" w:rsidRPr="002C6460">
              <w:rPr>
                <w:rFonts w:ascii="Times New Roman" w:hAnsi="Times New Roman" w:cs="Times New Roman"/>
              </w:rPr>
              <w:t>ata</w:t>
            </w:r>
            <w:r w:rsidR="008D6058">
              <w:rPr>
                <w:rFonts w:ascii="Times New Roman" w:hAnsi="Times New Roman" w:cs="Times New Roman"/>
              </w:rPr>
              <w:t>_</w:t>
            </w:r>
            <w:r w:rsidR="002C6460" w:rsidRPr="002C6460">
              <w:rPr>
                <w:rFonts w:ascii="Times New Roman" w:hAnsi="Times New Roman" w:cs="Times New Roman"/>
              </w:rPr>
              <w:t>frame</w:t>
            </w:r>
            <w:proofErr w:type="spellEnd"/>
          </w:p>
        </w:tc>
        <w:tc>
          <w:tcPr>
            <w:tcW w:w="3005" w:type="dxa"/>
          </w:tcPr>
          <w:p w14:paraId="6C9D34D3" w14:textId="77777777" w:rsidR="002C6460" w:rsidRDefault="00AE3DF3" w:rsidP="00B8751C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lotting_choice</w:t>
            </w:r>
            <w:proofErr w:type="spellEnd"/>
          </w:p>
          <w:p w14:paraId="588CCBB9" w14:textId="085CD67D" w:rsidR="00AE3DF3" w:rsidRPr="002C6460" w:rsidRDefault="00AE3DF3" w:rsidP="00B875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06" w:type="dxa"/>
          </w:tcPr>
          <w:p w14:paraId="2C7062C2" w14:textId="6600846D" w:rsidR="002C6460" w:rsidRPr="002C6460" w:rsidRDefault="002C6460" w:rsidP="00B8751C">
            <w:pPr>
              <w:rPr>
                <w:rFonts w:ascii="Times New Roman" w:hAnsi="Times New Roman" w:cs="Times New Roman"/>
              </w:rPr>
            </w:pPr>
          </w:p>
        </w:tc>
      </w:tr>
    </w:tbl>
    <w:p w14:paraId="28E211EA" w14:textId="77777777" w:rsidR="002C6460" w:rsidRPr="002C6460" w:rsidRDefault="002C6460" w:rsidP="002C6460">
      <w:pPr>
        <w:rPr>
          <w:rFonts w:ascii="Times New Roman" w:hAnsi="Times New Roman" w:cs="Times New Roman"/>
        </w:rPr>
      </w:pPr>
    </w:p>
    <w:sectPr w:rsidR="002C6460" w:rsidRPr="002C646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115BA" w14:textId="77777777" w:rsidR="00302001" w:rsidRDefault="00302001" w:rsidP="006A1E1C">
      <w:pPr>
        <w:spacing w:after="0" w:line="240" w:lineRule="auto"/>
      </w:pPr>
      <w:r>
        <w:separator/>
      </w:r>
    </w:p>
  </w:endnote>
  <w:endnote w:type="continuationSeparator" w:id="0">
    <w:p w14:paraId="2A6308C2" w14:textId="77777777" w:rsidR="00302001" w:rsidRDefault="00302001" w:rsidP="006A1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E05ABE" w14:textId="77777777" w:rsidR="00302001" w:rsidRDefault="00302001" w:rsidP="006A1E1C">
      <w:pPr>
        <w:spacing w:after="0" w:line="240" w:lineRule="auto"/>
      </w:pPr>
      <w:r>
        <w:separator/>
      </w:r>
    </w:p>
  </w:footnote>
  <w:footnote w:type="continuationSeparator" w:id="0">
    <w:p w14:paraId="564CA523" w14:textId="77777777" w:rsidR="00302001" w:rsidRDefault="00302001" w:rsidP="006A1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BB95E" w14:textId="5560C114" w:rsidR="000355DD" w:rsidRPr="000355DD" w:rsidRDefault="000355DD" w:rsidP="000355DD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0355DD">
      <w:rPr>
        <w:rFonts w:ascii="Times New Roman" w:hAnsi="Times New Roman" w:cs="Times New Roman"/>
        <w:sz w:val="20"/>
        <w:szCs w:val="20"/>
      </w:rPr>
      <w:t>Assessment 5: Advanced Data Analysis</w:t>
    </w:r>
  </w:p>
  <w:p w14:paraId="0A4359CB" w14:textId="23F586F2" w:rsidR="000355DD" w:rsidRPr="000355DD" w:rsidRDefault="000355DD" w:rsidP="000355DD">
    <w:pPr>
      <w:pStyle w:val="Header"/>
      <w:jc w:val="right"/>
      <w:rPr>
        <w:rFonts w:ascii="Times New Roman" w:hAnsi="Times New Roman" w:cs="Times New Roman"/>
        <w:sz w:val="20"/>
        <w:szCs w:val="20"/>
      </w:rPr>
    </w:pPr>
    <w:r w:rsidRPr="000355DD">
      <w:rPr>
        <w:rFonts w:ascii="Times New Roman" w:hAnsi="Times New Roman" w:cs="Times New Roman"/>
        <w:sz w:val="20"/>
        <w:szCs w:val="20"/>
      </w:rPr>
      <w:t>13848336 Nikki Fitzherbert</w:t>
    </w:r>
  </w:p>
  <w:p w14:paraId="53242E04" w14:textId="77777777" w:rsidR="000355DD" w:rsidRDefault="000355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B96"/>
    <w:multiLevelType w:val="hybridMultilevel"/>
    <w:tmpl w:val="AA3C5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90DF1"/>
    <w:multiLevelType w:val="hybridMultilevel"/>
    <w:tmpl w:val="B06A655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4096" w:nlCheck="1" w:checkStyle="0"/>
  <w:activeWritingStyle w:appName="MSWord" w:lang="en-AU" w:vendorID="64" w:dllVersion="4096" w:nlCheck="1" w:checkStyle="0"/>
  <w:activeWritingStyle w:appName="MSWord" w:lang="en-GB" w:vendorID="64" w:dllVersion="6" w:nlCheck="1" w:checkStyle="1"/>
  <w:activeWritingStyle w:appName="MSWord" w:lang="en-AU" w:vendorID="64" w:dllVersion="6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1Njc1MTczMzBV0lEKTi0uzszPAykwqQUAZKpaBSwAAAA="/>
  </w:docVars>
  <w:rsids>
    <w:rsidRoot w:val="0056692F"/>
    <w:rsid w:val="00000C54"/>
    <w:rsid w:val="000355DD"/>
    <w:rsid w:val="00102051"/>
    <w:rsid w:val="00150587"/>
    <w:rsid w:val="00180964"/>
    <w:rsid w:val="00184CD6"/>
    <w:rsid w:val="00185E7A"/>
    <w:rsid w:val="00196E70"/>
    <w:rsid w:val="001D237D"/>
    <w:rsid w:val="00210510"/>
    <w:rsid w:val="00250980"/>
    <w:rsid w:val="00250C40"/>
    <w:rsid w:val="00277DB2"/>
    <w:rsid w:val="00283D1B"/>
    <w:rsid w:val="002C6460"/>
    <w:rsid w:val="002F6330"/>
    <w:rsid w:val="00302001"/>
    <w:rsid w:val="00315112"/>
    <w:rsid w:val="00341453"/>
    <w:rsid w:val="0039585A"/>
    <w:rsid w:val="003C43C9"/>
    <w:rsid w:val="003C4AB5"/>
    <w:rsid w:val="0041755E"/>
    <w:rsid w:val="004739AC"/>
    <w:rsid w:val="00493702"/>
    <w:rsid w:val="00494DFC"/>
    <w:rsid w:val="0056692F"/>
    <w:rsid w:val="00576626"/>
    <w:rsid w:val="005871AF"/>
    <w:rsid w:val="005B1791"/>
    <w:rsid w:val="005E77CC"/>
    <w:rsid w:val="0060520A"/>
    <w:rsid w:val="00613224"/>
    <w:rsid w:val="0069095D"/>
    <w:rsid w:val="00694298"/>
    <w:rsid w:val="006A1E1C"/>
    <w:rsid w:val="006D54DA"/>
    <w:rsid w:val="006E1B37"/>
    <w:rsid w:val="00714E74"/>
    <w:rsid w:val="00733EEA"/>
    <w:rsid w:val="00736847"/>
    <w:rsid w:val="00765AB2"/>
    <w:rsid w:val="00774E0A"/>
    <w:rsid w:val="007960C9"/>
    <w:rsid w:val="00796E7F"/>
    <w:rsid w:val="007B5DE7"/>
    <w:rsid w:val="007C183C"/>
    <w:rsid w:val="007C63B7"/>
    <w:rsid w:val="00804D52"/>
    <w:rsid w:val="00827DE9"/>
    <w:rsid w:val="008D6058"/>
    <w:rsid w:val="008F170E"/>
    <w:rsid w:val="0090065D"/>
    <w:rsid w:val="009039E2"/>
    <w:rsid w:val="009378F1"/>
    <w:rsid w:val="0095236D"/>
    <w:rsid w:val="009527E2"/>
    <w:rsid w:val="009B57D7"/>
    <w:rsid w:val="009C2FA3"/>
    <w:rsid w:val="009E7569"/>
    <w:rsid w:val="00A11C59"/>
    <w:rsid w:val="00A132D6"/>
    <w:rsid w:val="00A90527"/>
    <w:rsid w:val="00AB52A2"/>
    <w:rsid w:val="00AE09FC"/>
    <w:rsid w:val="00AE3DF3"/>
    <w:rsid w:val="00B20096"/>
    <w:rsid w:val="00B2412D"/>
    <w:rsid w:val="00B501C3"/>
    <w:rsid w:val="00B57D82"/>
    <w:rsid w:val="00B878E6"/>
    <w:rsid w:val="00BA2217"/>
    <w:rsid w:val="00BC009C"/>
    <w:rsid w:val="00BD3835"/>
    <w:rsid w:val="00BE6D56"/>
    <w:rsid w:val="00C74B25"/>
    <w:rsid w:val="00CA5F0A"/>
    <w:rsid w:val="00D06395"/>
    <w:rsid w:val="00D06FAB"/>
    <w:rsid w:val="00D31E3D"/>
    <w:rsid w:val="00D647D8"/>
    <w:rsid w:val="00D769E5"/>
    <w:rsid w:val="00DA0877"/>
    <w:rsid w:val="00DA0AE2"/>
    <w:rsid w:val="00E21D77"/>
    <w:rsid w:val="00E86E93"/>
    <w:rsid w:val="00F209E5"/>
    <w:rsid w:val="00F64884"/>
    <w:rsid w:val="00FE1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12A4"/>
  <w15:chartTrackingRefBased/>
  <w15:docId w15:val="{0B419CE4-59A7-4302-BDD0-9709DE48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9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64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69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9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58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4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E1C"/>
  </w:style>
  <w:style w:type="paragraph" w:styleId="Footer">
    <w:name w:val="footer"/>
    <w:basedOn w:val="Normal"/>
    <w:link w:val="Foot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E1C"/>
  </w:style>
  <w:style w:type="character" w:styleId="CommentReference">
    <w:name w:val="annotation reference"/>
    <w:basedOn w:val="DefaultParagraphFont"/>
    <w:uiPriority w:val="99"/>
    <w:semiHidden/>
    <w:unhideWhenUsed/>
    <w:rsid w:val="00733E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3E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3E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E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EE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C64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y, Dianna</dc:creator>
  <cp:keywords/>
  <dc:description/>
  <cp:lastModifiedBy>Nikki</cp:lastModifiedBy>
  <cp:revision>9</cp:revision>
  <cp:lastPrinted>2020-01-28T04:29:00Z</cp:lastPrinted>
  <dcterms:created xsi:type="dcterms:W3CDTF">2020-02-21T02:59:00Z</dcterms:created>
  <dcterms:modified xsi:type="dcterms:W3CDTF">2020-02-23T05:29:00Z</dcterms:modified>
</cp:coreProperties>
</file>